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4003D" w14:textId="77777777" w:rsidR="00E9233C" w:rsidRPr="003F596F" w:rsidRDefault="00E9233C" w:rsidP="003F596F">
      <w:pPr>
        <w:shd w:val="clear" w:color="auto" w:fill="0D0D0D" w:themeFill="text1" w:themeFillTint="F2"/>
        <w:spacing w:after="0"/>
        <w:jc w:val="center"/>
        <w:rPr>
          <w:rFonts w:asciiTheme="majorHAnsi" w:hAnsiTheme="majorHAnsi" w:cstheme="majorHAnsi"/>
          <w:b/>
          <w:color w:val="FFFFFF" w:themeColor="background1"/>
          <w:sz w:val="28"/>
          <w:szCs w:val="28"/>
        </w:rPr>
      </w:pPr>
      <w:r w:rsidRPr="003F596F">
        <w:rPr>
          <w:rFonts w:asciiTheme="majorHAnsi" w:hAnsiTheme="majorHAnsi" w:cstheme="majorHAnsi"/>
          <w:b/>
          <w:color w:val="FFFFFF" w:themeColor="background1"/>
          <w:sz w:val="28"/>
          <w:szCs w:val="28"/>
        </w:rPr>
        <w:t>Aberystwyth University</w:t>
      </w:r>
    </w:p>
    <w:p w14:paraId="09979810" w14:textId="062F9096" w:rsidR="001F2458" w:rsidRDefault="00E9233C" w:rsidP="001F2458">
      <w:pPr>
        <w:shd w:val="clear" w:color="auto" w:fill="0D0D0D" w:themeFill="text1" w:themeFillTint="F2"/>
        <w:spacing w:after="0"/>
        <w:jc w:val="center"/>
        <w:rPr>
          <w:rFonts w:asciiTheme="majorHAnsi" w:hAnsiTheme="majorHAnsi" w:cstheme="majorHAnsi"/>
        </w:rPr>
      </w:pPr>
      <w:r w:rsidRPr="003F596F">
        <w:rPr>
          <w:rFonts w:asciiTheme="majorHAnsi" w:hAnsiTheme="majorHAnsi" w:cstheme="majorHAnsi"/>
          <w:b/>
          <w:color w:val="FFFFFF" w:themeColor="background1"/>
          <w:sz w:val="28"/>
          <w:szCs w:val="28"/>
        </w:rPr>
        <w:t>Application for Research Leave</w:t>
      </w:r>
      <w:r w:rsidR="001F2458">
        <w:rPr>
          <w:rFonts w:asciiTheme="majorHAnsi" w:hAnsiTheme="majorHAnsi" w:cstheme="majorHAnsi"/>
          <w:b/>
          <w:color w:val="FFFFFF" w:themeColor="background1"/>
          <w:sz w:val="28"/>
          <w:szCs w:val="28"/>
        </w:rPr>
        <w:t xml:space="preserve"> |</w:t>
      </w:r>
      <w:r w:rsidR="001F2458" w:rsidRPr="001F2458">
        <w:rPr>
          <w:rFonts w:asciiTheme="majorHAnsi" w:hAnsiTheme="majorHAnsi" w:cstheme="majorHAnsi"/>
          <w:b/>
          <w:color w:val="FFFFFF" w:themeColor="background1"/>
          <w:sz w:val="28"/>
          <w:szCs w:val="28"/>
        </w:rPr>
        <w:t xml:space="preserve"> </w:t>
      </w:r>
      <w:r w:rsidR="001F2458">
        <w:rPr>
          <w:rFonts w:asciiTheme="majorHAnsi" w:hAnsiTheme="majorHAnsi" w:cstheme="majorHAnsi"/>
          <w:b/>
          <w:color w:val="FFFFFF" w:themeColor="background1"/>
          <w:sz w:val="28"/>
          <w:szCs w:val="28"/>
        </w:rPr>
        <w:t>Report on</w:t>
      </w:r>
      <w:r w:rsidR="001F2458" w:rsidRPr="003F596F">
        <w:rPr>
          <w:rFonts w:asciiTheme="majorHAnsi" w:hAnsiTheme="majorHAnsi" w:cstheme="majorHAnsi"/>
          <w:b/>
          <w:color w:val="FFFFFF" w:themeColor="background1"/>
          <w:sz w:val="28"/>
          <w:szCs w:val="28"/>
        </w:rPr>
        <w:t xml:space="preserve"> Research Leave</w:t>
      </w:r>
    </w:p>
    <w:p w14:paraId="411A03C5" w14:textId="2BD4463F" w:rsidR="00E9233C" w:rsidRPr="003F596F" w:rsidRDefault="00E9233C" w:rsidP="003F596F">
      <w:pPr>
        <w:shd w:val="clear" w:color="auto" w:fill="0D0D0D" w:themeFill="text1" w:themeFillTint="F2"/>
        <w:spacing w:after="0"/>
        <w:jc w:val="center"/>
        <w:rPr>
          <w:rFonts w:asciiTheme="majorHAnsi" w:hAnsiTheme="majorHAnsi" w:cstheme="majorHAnsi"/>
          <w:b/>
          <w:color w:val="FFFFFF" w:themeColor="background1"/>
          <w:sz w:val="28"/>
          <w:szCs w:val="28"/>
        </w:rPr>
      </w:pPr>
    </w:p>
    <w:p w14:paraId="1E0F6DB7" w14:textId="77777777" w:rsidR="003F596F" w:rsidRDefault="003F596F" w:rsidP="003F596F">
      <w:pPr>
        <w:spacing w:after="0"/>
        <w:rPr>
          <w:rFonts w:asciiTheme="majorHAnsi" w:hAnsiTheme="majorHAnsi" w:cstheme="majorHAnsi"/>
        </w:rPr>
      </w:pPr>
    </w:p>
    <w:p w14:paraId="50F0D474" w14:textId="77777777" w:rsidR="00AF015D" w:rsidRDefault="00AF015D" w:rsidP="003F596F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ease note this application must be approved and signed by the Head of Department prior to submission</w:t>
      </w:r>
      <w:r w:rsidR="0008017A">
        <w:rPr>
          <w:rFonts w:asciiTheme="majorHAnsi" w:hAnsiTheme="majorHAnsi" w:cstheme="majorHAnsi"/>
        </w:rPr>
        <w:t>.</w:t>
      </w:r>
    </w:p>
    <w:p w14:paraId="42135137" w14:textId="77777777" w:rsidR="0008017A" w:rsidRDefault="0008017A" w:rsidP="003F596F">
      <w:pPr>
        <w:spacing w:after="0"/>
        <w:rPr>
          <w:rFonts w:asciiTheme="majorHAnsi" w:hAnsiTheme="majorHAnsi" w:cstheme="majorHAnsi"/>
        </w:rPr>
      </w:pPr>
    </w:p>
    <w:p w14:paraId="7A1F741B" w14:textId="4930AA86" w:rsidR="0008017A" w:rsidRPr="0008017A" w:rsidRDefault="0008017A" w:rsidP="003F596F">
      <w:pPr>
        <w:spacing w:after="0"/>
        <w:rPr>
          <w:rFonts w:asciiTheme="majorHAnsi" w:hAnsiTheme="majorHAnsi" w:cstheme="majorHAnsi"/>
        </w:rPr>
      </w:pPr>
      <w:r w:rsidRPr="0008017A">
        <w:rPr>
          <w:rFonts w:asciiTheme="majorHAnsi" w:hAnsiTheme="majorHAnsi" w:cstheme="majorHAnsi"/>
        </w:rPr>
        <w:t>Departmental committees sho</w:t>
      </w:r>
      <w:r>
        <w:rPr>
          <w:rFonts w:asciiTheme="majorHAnsi" w:hAnsiTheme="majorHAnsi" w:cstheme="majorHAnsi"/>
        </w:rPr>
        <w:t>u</w:t>
      </w:r>
      <w:r w:rsidRPr="0008017A">
        <w:rPr>
          <w:rFonts w:asciiTheme="majorHAnsi" w:hAnsiTheme="majorHAnsi" w:cstheme="majorHAnsi"/>
        </w:rPr>
        <w:t xml:space="preserve">ld consider the criteria below in </w:t>
      </w:r>
      <w:r w:rsidR="006948F0">
        <w:rPr>
          <w:rFonts w:asciiTheme="majorHAnsi" w:hAnsiTheme="majorHAnsi" w:cstheme="majorHAnsi"/>
        </w:rPr>
        <w:t>evaluating applications and/or reports</w:t>
      </w:r>
      <w:r w:rsidRPr="0008017A">
        <w:rPr>
          <w:rFonts w:asciiTheme="majorHAnsi" w:hAnsiTheme="majorHAnsi" w:cstheme="majorHAnsi"/>
        </w:rPr>
        <w:t>:</w:t>
      </w:r>
    </w:p>
    <w:p w14:paraId="23B63ACD" w14:textId="77777777" w:rsidR="00E121AB" w:rsidRDefault="00E121AB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en-US"/>
        </w:rPr>
      </w:pPr>
      <w:r w:rsidRPr="0008017A">
        <w:rPr>
          <w:rFonts w:ascii="Calibri" w:hAnsi="Calibri" w:cs="Calibri"/>
          <w:lang w:val="en-US"/>
        </w:rPr>
        <w:t>Clear time plan of activities</w:t>
      </w:r>
    </w:p>
    <w:p w14:paraId="20FAA237" w14:textId="77777777" w:rsidR="0008017A" w:rsidRPr="0008017A" w:rsidRDefault="0008017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en-US"/>
        </w:rPr>
      </w:pPr>
      <w:r w:rsidRPr="0008017A">
        <w:rPr>
          <w:rFonts w:ascii="Calibri" w:hAnsi="Calibri" w:cs="Calibri"/>
          <w:lang w:val="en-US"/>
        </w:rPr>
        <w:t>Grant Capture</w:t>
      </w:r>
    </w:p>
    <w:p w14:paraId="4A2DE65B" w14:textId="5DD91F7F" w:rsidR="0008017A" w:rsidRPr="0008017A" w:rsidRDefault="0008017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en-US"/>
        </w:rPr>
      </w:pPr>
      <w:r w:rsidRPr="0008017A">
        <w:rPr>
          <w:rFonts w:ascii="Calibri" w:hAnsi="Calibri" w:cs="Calibri"/>
          <w:lang w:val="en-US"/>
        </w:rPr>
        <w:t>Contribution to Research Excellence Framework (REF</w:t>
      </w:r>
      <w:r w:rsidR="00AC70F8">
        <w:rPr>
          <w:rFonts w:ascii="Calibri" w:hAnsi="Calibri" w:cs="Calibri"/>
          <w:lang w:val="en-US"/>
        </w:rPr>
        <w:t>)</w:t>
      </w:r>
    </w:p>
    <w:p w14:paraId="1D082B7D" w14:textId="77777777" w:rsidR="0008017A" w:rsidRPr="0008017A" w:rsidRDefault="0008017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en-US"/>
        </w:rPr>
      </w:pPr>
      <w:r w:rsidRPr="0008017A">
        <w:rPr>
          <w:rFonts w:ascii="Calibri" w:hAnsi="Calibri" w:cs="Calibri"/>
          <w:lang w:val="en-US"/>
        </w:rPr>
        <w:t>Fieldwork/ data collection/ archival research</w:t>
      </w:r>
    </w:p>
    <w:p w14:paraId="5D7915AD" w14:textId="77777777" w:rsidR="0008017A" w:rsidRPr="0008017A" w:rsidRDefault="0008017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en-US"/>
        </w:rPr>
      </w:pPr>
      <w:r w:rsidRPr="0008017A">
        <w:rPr>
          <w:rFonts w:ascii="Calibri" w:hAnsi="Calibri" w:cs="Calibri"/>
          <w:lang w:val="en-US"/>
        </w:rPr>
        <w:t>Internal/ external collaboration</w:t>
      </w:r>
    </w:p>
    <w:p w14:paraId="094181B1" w14:textId="77777777" w:rsidR="0008017A" w:rsidRPr="00E121AB" w:rsidRDefault="0008017A" w:rsidP="00E121A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en-US"/>
        </w:rPr>
      </w:pPr>
      <w:r w:rsidRPr="0008017A">
        <w:rPr>
          <w:rFonts w:ascii="Calibri" w:hAnsi="Calibri" w:cs="Calibri"/>
          <w:lang w:val="en-US"/>
        </w:rPr>
        <w:t>Achievement of stated objectives from any previous research leave.</w:t>
      </w:r>
    </w:p>
    <w:p w14:paraId="31190FBC" w14:textId="77777777" w:rsidR="00AF015D" w:rsidRPr="003F596F" w:rsidRDefault="00AF015D" w:rsidP="003F596F">
      <w:pPr>
        <w:spacing w:after="0"/>
        <w:rPr>
          <w:rFonts w:asciiTheme="majorHAnsi" w:hAnsiTheme="majorHAnsi" w:cstheme="majorHAnsi"/>
        </w:rPr>
      </w:pPr>
    </w:p>
    <w:tbl>
      <w:tblPr>
        <w:tblStyle w:val="TableGrid"/>
        <w:tblW w:w="10490" w:type="dxa"/>
        <w:jc w:val="center"/>
        <w:tblLook w:val="04A0" w:firstRow="1" w:lastRow="0" w:firstColumn="1" w:lastColumn="0" w:noHBand="0" w:noVBand="1"/>
      </w:tblPr>
      <w:tblGrid>
        <w:gridCol w:w="5220"/>
        <w:gridCol w:w="15"/>
        <w:gridCol w:w="5255"/>
      </w:tblGrid>
      <w:tr w:rsidR="00B15CC0" w:rsidRPr="003F596F" w14:paraId="434AE37A" w14:textId="72065FFC" w:rsidTr="00BE07E5">
        <w:trPr>
          <w:jc w:val="center"/>
        </w:trPr>
        <w:tc>
          <w:tcPr>
            <w:tcW w:w="5220" w:type="dxa"/>
            <w:vAlign w:val="bottom"/>
          </w:tcPr>
          <w:p w14:paraId="065D5560" w14:textId="77777777" w:rsidR="00B15CC0" w:rsidRPr="00AF015D" w:rsidRDefault="00B15CC0" w:rsidP="00BE07E5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Applicant Name:</w:t>
            </w:r>
          </w:p>
          <w:p w14:paraId="4975B26D" w14:textId="77777777" w:rsidR="00B15CC0" w:rsidRPr="003F596F" w:rsidRDefault="00B15CC0" w:rsidP="00BE07E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270" w:type="dxa"/>
            <w:gridSpan w:val="2"/>
          </w:tcPr>
          <w:p w14:paraId="2068543E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799D3E34" w14:textId="77777777" w:rsidR="00B15CC0" w:rsidRPr="003F596F" w:rsidRDefault="00B15CC0" w:rsidP="00B15CC0">
            <w:pPr>
              <w:rPr>
                <w:rFonts w:asciiTheme="majorHAnsi" w:hAnsiTheme="majorHAnsi" w:cstheme="majorHAnsi"/>
              </w:rPr>
            </w:pPr>
          </w:p>
        </w:tc>
      </w:tr>
      <w:tr w:rsidR="00B15CC0" w:rsidRPr="003F596F" w14:paraId="0C1C9E96" w14:textId="173479AA" w:rsidTr="00BE07E5">
        <w:trPr>
          <w:jc w:val="center"/>
        </w:trPr>
        <w:tc>
          <w:tcPr>
            <w:tcW w:w="5220" w:type="dxa"/>
            <w:vAlign w:val="bottom"/>
          </w:tcPr>
          <w:p w14:paraId="6D06232B" w14:textId="77777777" w:rsidR="00B15CC0" w:rsidRPr="00AF015D" w:rsidRDefault="00B15CC0" w:rsidP="00BE07E5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Department:</w:t>
            </w:r>
          </w:p>
          <w:p w14:paraId="51C4F5F5" w14:textId="77777777" w:rsidR="00B15CC0" w:rsidRPr="003F596F" w:rsidRDefault="00B15CC0" w:rsidP="00BE07E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270" w:type="dxa"/>
            <w:gridSpan w:val="2"/>
          </w:tcPr>
          <w:p w14:paraId="632C5B4C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532C3CFB" w14:textId="77777777" w:rsidR="00B15CC0" w:rsidRPr="003F596F" w:rsidRDefault="00B15CC0" w:rsidP="00B15CC0">
            <w:pPr>
              <w:rPr>
                <w:rFonts w:asciiTheme="majorHAnsi" w:hAnsiTheme="majorHAnsi" w:cstheme="majorHAnsi"/>
              </w:rPr>
            </w:pPr>
          </w:p>
        </w:tc>
      </w:tr>
      <w:tr w:rsidR="00B15CC0" w:rsidRPr="003F596F" w14:paraId="50244CC5" w14:textId="640F173F" w:rsidTr="00BE07E5">
        <w:trPr>
          <w:jc w:val="center"/>
        </w:trPr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14:paraId="40B07EFF" w14:textId="77777777" w:rsidR="00B15CC0" w:rsidRPr="00AF015D" w:rsidRDefault="00B15CC0" w:rsidP="00BE07E5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Period for which leave is applied:</w:t>
            </w:r>
          </w:p>
          <w:p w14:paraId="6A621749" w14:textId="77777777" w:rsidR="00B15CC0" w:rsidRPr="003F596F" w:rsidRDefault="00B15CC0" w:rsidP="00BE07E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270" w:type="dxa"/>
            <w:gridSpan w:val="2"/>
            <w:tcBorders>
              <w:bottom w:val="single" w:sz="4" w:space="0" w:color="auto"/>
            </w:tcBorders>
          </w:tcPr>
          <w:p w14:paraId="1E1761FC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31FBA5E0" w14:textId="77777777" w:rsidR="00B15CC0" w:rsidRPr="003F596F" w:rsidRDefault="00B15CC0" w:rsidP="00B15CC0">
            <w:pPr>
              <w:rPr>
                <w:rFonts w:asciiTheme="majorHAnsi" w:hAnsiTheme="majorHAnsi" w:cstheme="majorHAnsi"/>
              </w:rPr>
            </w:pPr>
          </w:p>
        </w:tc>
      </w:tr>
      <w:tr w:rsidR="00B15CC0" w:rsidRPr="003F596F" w14:paraId="2D47B449" w14:textId="4F4B5004" w:rsidTr="00BE07E5">
        <w:trPr>
          <w:jc w:val="center"/>
        </w:trPr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14:paraId="42DFFD1F" w14:textId="77777777" w:rsidR="00B15CC0" w:rsidRPr="00AF015D" w:rsidRDefault="00B15CC0" w:rsidP="00BE07E5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 xml:space="preserve">Period for which leave </w:t>
            </w:r>
            <w:r>
              <w:rPr>
                <w:rFonts w:asciiTheme="majorHAnsi" w:hAnsiTheme="majorHAnsi" w:cstheme="majorHAnsi"/>
                <w:b/>
              </w:rPr>
              <w:t>was taken</w:t>
            </w:r>
            <w:r w:rsidRPr="00AF015D">
              <w:rPr>
                <w:rFonts w:asciiTheme="majorHAnsi" w:hAnsiTheme="majorHAnsi" w:cstheme="majorHAnsi"/>
                <w:b/>
              </w:rPr>
              <w:t>:</w:t>
            </w:r>
          </w:p>
          <w:p w14:paraId="67B88809" w14:textId="77777777" w:rsidR="00B15CC0" w:rsidRPr="00AF015D" w:rsidRDefault="00B15CC0" w:rsidP="00BE07E5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70" w:type="dxa"/>
            <w:gridSpan w:val="2"/>
            <w:tcBorders>
              <w:bottom w:val="single" w:sz="4" w:space="0" w:color="auto"/>
            </w:tcBorders>
          </w:tcPr>
          <w:p w14:paraId="7A0AE83E" w14:textId="77777777" w:rsidR="00B15CC0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174981F2" w14:textId="77777777" w:rsidR="00B15CC0" w:rsidRPr="00AF015D" w:rsidRDefault="00B15CC0" w:rsidP="00B15CC0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3F596F" w:rsidRPr="003F596F" w14:paraId="321C6099" w14:textId="77777777" w:rsidTr="00B15CC0">
        <w:trPr>
          <w:trHeight w:val="500"/>
          <w:jc w:val="center"/>
        </w:trPr>
        <w:tc>
          <w:tcPr>
            <w:tcW w:w="10490" w:type="dxa"/>
            <w:gridSpan w:val="3"/>
            <w:tcBorders>
              <w:left w:val="nil"/>
              <w:right w:val="nil"/>
            </w:tcBorders>
          </w:tcPr>
          <w:p w14:paraId="1BA20812" w14:textId="77777777" w:rsidR="003F596F" w:rsidRPr="003F596F" w:rsidRDefault="003F596F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B15CC0" w:rsidRPr="00AF015D" w14:paraId="1CE793F8" w14:textId="76830799" w:rsidTr="005E7E14">
        <w:trPr>
          <w:trHeight w:val="1314"/>
          <w:jc w:val="center"/>
        </w:trPr>
        <w:tc>
          <w:tcPr>
            <w:tcW w:w="5235" w:type="dxa"/>
            <w:gridSpan w:val="2"/>
            <w:tcBorders>
              <w:right w:val="single" w:sz="4" w:space="0" w:color="FFFFFF" w:themeColor="background1"/>
            </w:tcBorders>
            <w:shd w:val="clear" w:color="auto" w:fill="000000" w:themeFill="text1"/>
          </w:tcPr>
          <w:p w14:paraId="45BB8B5A" w14:textId="77777777" w:rsidR="00B15CC0" w:rsidRDefault="00B15CC0" w:rsidP="00B15CC0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</w:pPr>
            <w:r w:rsidRPr="00B15CC0"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  <w:t>Application for Research Leave</w:t>
            </w:r>
          </w:p>
          <w:p w14:paraId="30F491CE" w14:textId="77777777" w:rsidR="005E7E14" w:rsidRDefault="005E7E14" w:rsidP="005E7E14">
            <w:pPr>
              <w:jc w:val="center"/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</w:pPr>
          </w:p>
          <w:p w14:paraId="462AC7E4" w14:textId="7ED80401" w:rsidR="00BE07E5" w:rsidRPr="005E7E14" w:rsidRDefault="00BE07E5" w:rsidP="005E7E14">
            <w:pPr>
              <w:jc w:val="center"/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</w:pPr>
            <w:r w:rsidRPr="005E7E14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  <w:t>Note, at the end of the sabbatical a report</w:t>
            </w:r>
            <w:r w:rsidR="005E7E14" w:rsidRPr="005E7E14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  <w:t xml:space="preserve"> (to be completed in the right hand column) </w:t>
            </w:r>
            <w:r w:rsidRPr="005E7E14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  <w:t xml:space="preserve">is requested to review </w:t>
            </w:r>
            <w:r w:rsidR="005E7E14" w:rsidRPr="005E7E14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  <w:t xml:space="preserve">the </w:t>
            </w:r>
            <w:r w:rsidRPr="005E7E14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en-US"/>
              </w:rPr>
              <w:t>outcome of the sabbatical against the expectations outlined below.</w:t>
            </w:r>
          </w:p>
          <w:p w14:paraId="30D956E6" w14:textId="5481A26C" w:rsidR="00BE07E5" w:rsidRPr="00B15CC0" w:rsidRDefault="00BE07E5" w:rsidP="00B15CC0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5255" w:type="dxa"/>
            <w:tcBorders>
              <w:left w:val="single" w:sz="4" w:space="0" w:color="FFFFFF" w:themeColor="background1"/>
            </w:tcBorders>
            <w:shd w:val="clear" w:color="auto" w:fill="000000" w:themeFill="text1"/>
          </w:tcPr>
          <w:p w14:paraId="350458C9" w14:textId="77777777" w:rsidR="00B15CC0" w:rsidRDefault="00B15CC0" w:rsidP="00B15CC0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</w:pPr>
            <w:r w:rsidRPr="00B15CC0"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  <w:t>Report on Research Leave</w:t>
            </w:r>
          </w:p>
          <w:p w14:paraId="59458AB8" w14:textId="77777777" w:rsidR="00BE07E5" w:rsidRDefault="00BE07E5" w:rsidP="00B15CC0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</w:pPr>
          </w:p>
          <w:p w14:paraId="1BC75EF0" w14:textId="286C0ED4" w:rsidR="00BE07E5" w:rsidRPr="00B15CC0" w:rsidRDefault="00BE07E5" w:rsidP="005E7E14">
            <w:pPr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</w:rPr>
            </w:pPr>
          </w:p>
        </w:tc>
      </w:tr>
      <w:tr w:rsidR="00B15CC0" w:rsidRPr="003F596F" w14:paraId="1CB4900E" w14:textId="72381AF6" w:rsidTr="00B15CC0">
        <w:trPr>
          <w:trHeight w:val="435"/>
          <w:jc w:val="center"/>
        </w:trPr>
        <w:tc>
          <w:tcPr>
            <w:tcW w:w="5235" w:type="dxa"/>
            <w:gridSpan w:val="2"/>
          </w:tcPr>
          <w:p w14:paraId="171A5225" w14:textId="77777777" w:rsidR="00B15CC0" w:rsidRDefault="00B15CC0" w:rsidP="002A064D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Planned Research Activity (max: 500 words).</w:t>
            </w:r>
          </w:p>
          <w:p w14:paraId="67CE1A26" w14:textId="3893D61B" w:rsidR="00B15CC0" w:rsidRPr="00AF015D" w:rsidRDefault="00B15CC0" w:rsidP="002A064D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 xml:space="preserve">Provide indicative dates and targets for the </w:t>
            </w:r>
            <w:r w:rsidR="006B4A21">
              <w:rPr>
                <w:rFonts w:asciiTheme="majorHAnsi" w:hAnsiTheme="majorHAnsi" w:cstheme="majorHAnsi"/>
                <w:b/>
              </w:rPr>
              <w:t>activities</w:t>
            </w:r>
          </w:p>
          <w:p w14:paraId="45CE76E9" w14:textId="77777777" w:rsidR="00B15CC0" w:rsidRPr="003F596F" w:rsidRDefault="00B15CC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68CE134C" w14:textId="1BDEA318" w:rsidR="00B15CC0" w:rsidRPr="00AF015D" w:rsidRDefault="00B15CC0" w:rsidP="002A064D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Research Activity</w:t>
            </w:r>
            <w:r>
              <w:rPr>
                <w:rFonts w:asciiTheme="majorHAnsi" w:hAnsiTheme="majorHAnsi" w:cstheme="majorHAnsi"/>
                <w:b/>
              </w:rPr>
              <w:t xml:space="preserve"> achieved</w:t>
            </w:r>
            <w:r w:rsidRPr="00AF015D">
              <w:rPr>
                <w:rFonts w:asciiTheme="majorHAnsi" w:hAnsiTheme="majorHAnsi" w:cstheme="majorHAnsi"/>
                <w:b/>
              </w:rPr>
              <w:t xml:space="preserve"> (max: 500 words). 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r>
              <w:rPr>
                <w:rFonts w:asciiTheme="majorHAnsi" w:hAnsiTheme="majorHAnsi" w:cstheme="majorHAnsi"/>
                <w:b/>
              </w:rPr>
              <w:br/>
              <w:t xml:space="preserve">Against targets for the </w:t>
            </w:r>
            <w:r w:rsidR="006B4A21">
              <w:rPr>
                <w:rFonts w:asciiTheme="majorHAnsi" w:hAnsiTheme="majorHAnsi" w:cstheme="majorHAnsi"/>
                <w:b/>
              </w:rPr>
              <w:t>activities</w:t>
            </w:r>
            <w:r>
              <w:rPr>
                <w:rFonts w:asciiTheme="majorHAnsi" w:hAnsiTheme="majorHAnsi" w:cstheme="majorHAnsi"/>
                <w:b/>
              </w:rPr>
              <w:t xml:space="preserve"> outlined in your application.</w:t>
            </w:r>
          </w:p>
          <w:p w14:paraId="6D6F4A52" w14:textId="77777777" w:rsidR="00B15CC0" w:rsidRPr="003F596F" w:rsidRDefault="00B15CC0" w:rsidP="00B15CC0">
            <w:pPr>
              <w:rPr>
                <w:rFonts w:asciiTheme="majorHAnsi" w:hAnsiTheme="majorHAnsi" w:cstheme="majorHAnsi"/>
              </w:rPr>
            </w:pPr>
          </w:p>
        </w:tc>
      </w:tr>
      <w:tr w:rsidR="00B15CC0" w:rsidRPr="003F596F" w14:paraId="48700F38" w14:textId="77777777" w:rsidTr="00BE07E5">
        <w:trPr>
          <w:trHeight w:val="4245"/>
          <w:jc w:val="center"/>
        </w:trPr>
        <w:tc>
          <w:tcPr>
            <w:tcW w:w="5235" w:type="dxa"/>
            <w:gridSpan w:val="2"/>
          </w:tcPr>
          <w:p w14:paraId="2E2C5271" w14:textId="77777777" w:rsidR="00B15CC0" w:rsidRPr="003F596F" w:rsidRDefault="00B15CC0">
            <w:pPr>
              <w:rPr>
                <w:rFonts w:asciiTheme="majorHAnsi" w:hAnsiTheme="majorHAnsi" w:cstheme="majorHAnsi"/>
              </w:rPr>
            </w:pPr>
          </w:p>
          <w:p w14:paraId="7563876C" w14:textId="77777777" w:rsidR="00B15CC0" w:rsidRPr="003F596F" w:rsidRDefault="00B15CC0">
            <w:pPr>
              <w:rPr>
                <w:rFonts w:asciiTheme="majorHAnsi" w:hAnsiTheme="majorHAnsi" w:cstheme="majorHAnsi"/>
              </w:rPr>
            </w:pPr>
          </w:p>
          <w:p w14:paraId="724355CF" w14:textId="77777777" w:rsidR="00B15CC0" w:rsidRDefault="00B15CC0" w:rsidP="00B15CC0">
            <w:pPr>
              <w:rPr>
                <w:rFonts w:asciiTheme="majorHAnsi" w:hAnsiTheme="majorHAnsi" w:cstheme="majorHAnsi"/>
              </w:rPr>
            </w:pPr>
          </w:p>
          <w:p w14:paraId="1C3FDA31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58A2442B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641E1291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70BB228F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7EA826DE" w14:textId="77777777" w:rsidR="00BE07E5" w:rsidRPr="003F596F" w:rsidRDefault="00BE07E5" w:rsidP="00B15CC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641ACF98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739AF327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1A6F1675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2C4A4228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0D8B35E8" w14:textId="77777777" w:rsidR="00073132" w:rsidRDefault="00073132">
            <w:pPr>
              <w:rPr>
                <w:rFonts w:asciiTheme="majorHAnsi" w:hAnsiTheme="majorHAnsi" w:cstheme="majorHAnsi"/>
              </w:rPr>
            </w:pPr>
          </w:p>
          <w:p w14:paraId="309FCDBD" w14:textId="77777777" w:rsidR="00073132" w:rsidRDefault="00073132">
            <w:pPr>
              <w:rPr>
                <w:rFonts w:asciiTheme="majorHAnsi" w:hAnsiTheme="majorHAnsi" w:cstheme="majorHAnsi"/>
              </w:rPr>
            </w:pPr>
          </w:p>
          <w:p w14:paraId="53DFF624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51F2AF59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663DD53A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6D2A017C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7F87F611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5629B8A4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199D4C9D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4290DF21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0BD6CE4A" w14:textId="77777777" w:rsidR="00B15CC0" w:rsidRDefault="00B15CC0" w:rsidP="00B15CC0">
            <w:pPr>
              <w:rPr>
                <w:rFonts w:asciiTheme="majorHAnsi" w:hAnsiTheme="majorHAnsi" w:cstheme="majorHAnsi"/>
              </w:rPr>
            </w:pPr>
          </w:p>
          <w:p w14:paraId="13E80E0F" w14:textId="77777777" w:rsidR="00E95F16" w:rsidRDefault="00E95F16" w:rsidP="00B15CC0">
            <w:pPr>
              <w:rPr>
                <w:rFonts w:asciiTheme="majorHAnsi" w:hAnsiTheme="majorHAnsi" w:cstheme="majorHAnsi"/>
              </w:rPr>
            </w:pPr>
          </w:p>
        </w:tc>
      </w:tr>
      <w:tr w:rsidR="00B15CC0" w:rsidRPr="00AF015D" w14:paraId="15843625" w14:textId="677CC20D" w:rsidTr="00BE07E5">
        <w:trPr>
          <w:jc w:val="center"/>
        </w:trPr>
        <w:tc>
          <w:tcPr>
            <w:tcW w:w="5235" w:type="dxa"/>
            <w:gridSpan w:val="2"/>
          </w:tcPr>
          <w:p w14:paraId="56072088" w14:textId="51017842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lastRenderedPageBreak/>
              <w:t>Planned Publications (please list). Provide indicative dates</w:t>
            </w:r>
            <w:r w:rsidR="006D6D82">
              <w:rPr>
                <w:rFonts w:asciiTheme="majorHAnsi" w:hAnsiTheme="majorHAnsi" w:cstheme="majorHAnsi"/>
                <w:b/>
              </w:rPr>
              <w:t>, provisional titles</w:t>
            </w:r>
            <w:r w:rsidRPr="00AF015D">
              <w:rPr>
                <w:rFonts w:asciiTheme="majorHAnsi" w:hAnsiTheme="majorHAnsi" w:cstheme="majorHAnsi"/>
                <w:b/>
              </w:rPr>
              <w:t xml:space="preserve"> and target</w:t>
            </w:r>
            <w:r w:rsidR="006D6D82">
              <w:rPr>
                <w:rFonts w:asciiTheme="majorHAnsi" w:hAnsiTheme="majorHAnsi" w:cstheme="majorHAnsi"/>
                <w:b/>
              </w:rPr>
              <w:t xml:space="preserve"> journals or publishers</w:t>
            </w:r>
            <w:r w:rsidRPr="00AF015D">
              <w:rPr>
                <w:rFonts w:asciiTheme="majorHAnsi" w:hAnsiTheme="majorHAnsi" w:cstheme="majorHAnsi"/>
                <w:b/>
              </w:rPr>
              <w:t xml:space="preserve"> for the outputs.</w:t>
            </w:r>
            <w:r w:rsidR="006D6D82">
              <w:rPr>
                <w:rFonts w:asciiTheme="majorHAnsi" w:hAnsiTheme="majorHAnsi" w:cstheme="majorHAnsi"/>
                <w:b/>
              </w:rPr>
              <w:t xml:space="preserve"> Please comment on which is/are likely to be </w:t>
            </w:r>
            <w:r w:rsidR="00F6032A">
              <w:rPr>
                <w:rFonts w:asciiTheme="majorHAnsi" w:hAnsiTheme="majorHAnsi" w:cstheme="majorHAnsi"/>
                <w:b/>
              </w:rPr>
              <w:t>eligible for submission</w:t>
            </w:r>
            <w:r w:rsidR="006D6D82">
              <w:rPr>
                <w:rFonts w:asciiTheme="majorHAnsi" w:hAnsiTheme="majorHAnsi" w:cstheme="majorHAnsi"/>
                <w:b/>
              </w:rPr>
              <w:t xml:space="preserve"> to REF </w:t>
            </w:r>
          </w:p>
          <w:p w14:paraId="6A77EB21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5255" w:type="dxa"/>
            <w:tcBorders>
              <w:top w:val="single" w:sz="4" w:space="0" w:color="auto"/>
            </w:tcBorders>
          </w:tcPr>
          <w:p w14:paraId="445C551A" w14:textId="0690B559" w:rsidR="00B15CC0" w:rsidRPr="00AF015D" w:rsidRDefault="00B15CC0" w:rsidP="00B15CC0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Publications</w:t>
            </w:r>
            <w:r>
              <w:rPr>
                <w:rFonts w:asciiTheme="majorHAnsi" w:hAnsiTheme="majorHAnsi" w:cstheme="majorHAnsi"/>
                <w:b/>
              </w:rPr>
              <w:t xml:space="preserve"> written or in progress</w:t>
            </w:r>
            <w:r w:rsidRPr="00AF015D">
              <w:rPr>
                <w:rFonts w:asciiTheme="majorHAnsi" w:hAnsiTheme="majorHAnsi" w:cstheme="majorHAnsi"/>
                <w:b/>
              </w:rPr>
              <w:t xml:space="preserve"> (please list). 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r>
              <w:rPr>
                <w:rFonts w:asciiTheme="majorHAnsi" w:hAnsiTheme="majorHAnsi" w:cstheme="majorHAnsi"/>
                <w:b/>
              </w:rPr>
              <w:br/>
            </w:r>
            <w:r w:rsidR="006D6D82">
              <w:rPr>
                <w:rFonts w:asciiTheme="majorHAnsi" w:hAnsiTheme="majorHAnsi" w:cstheme="majorHAnsi"/>
                <w:b/>
              </w:rPr>
              <w:t>Please compare with</w:t>
            </w:r>
            <w:r>
              <w:rPr>
                <w:rFonts w:asciiTheme="majorHAnsi" w:hAnsiTheme="majorHAnsi" w:cstheme="majorHAnsi"/>
                <w:b/>
              </w:rPr>
              <w:t xml:space="preserve"> the </w:t>
            </w:r>
            <w:r w:rsidR="006D6D82">
              <w:rPr>
                <w:rFonts w:asciiTheme="majorHAnsi" w:hAnsiTheme="majorHAnsi" w:cstheme="majorHAnsi"/>
                <w:b/>
              </w:rPr>
              <w:t xml:space="preserve">planned publications </w:t>
            </w:r>
            <w:r>
              <w:rPr>
                <w:rFonts w:asciiTheme="majorHAnsi" w:hAnsiTheme="majorHAnsi" w:cstheme="majorHAnsi"/>
                <w:b/>
              </w:rPr>
              <w:t xml:space="preserve">outlined in your application. </w:t>
            </w:r>
          </w:p>
          <w:p w14:paraId="382D62BC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B15CC0" w:rsidRPr="003F596F" w14:paraId="3E480AFA" w14:textId="7B2A4D23" w:rsidTr="00B15CC0">
        <w:trPr>
          <w:jc w:val="center"/>
        </w:trPr>
        <w:tc>
          <w:tcPr>
            <w:tcW w:w="5235" w:type="dxa"/>
            <w:gridSpan w:val="2"/>
          </w:tcPr>
          <w:p w14:paraId="0C1DE52A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71ED26D0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31F7005C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6BD59A91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7C97A203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602F3850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0E902C35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4BFCAA3F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371C072F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494C56D0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10AB4102" w14:textId="77777777" w:rsidR="00B15CC0" w:rsidRPr="003F596F" w:rsidRDefault="00B15CC0" w:rsidP="00AF015D">
            <w:pPr>
              <w:rPr>
                <w:rFonts w:asciiTheme="majorHAnsi" w:hAnsiTheme="majorHAnsi" w:cstheme="majorHAnsi"/>
              </w:rPr>
            </w:pPr>
          </w:p>
          <w:p w14:paraId="14E99C3B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611B473E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6E88FE1F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1889DAFC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7BA2A26D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293E283C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509A4A5B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4A23669D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4B2481E8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52987832" w14:textId="77777777" w:rsidR="00B15CC0" w:rsidRPr="003F596F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</w:tc>
        <w:tc>
          <w:tcPr>
            <w:tcW w:w="5255" w:type="dxa"/>
          </w:tcPr>
          <w:p w14:paraId="0207FCD4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4AD5A43D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010A96CC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0E47D366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7485A7E0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077B0CF6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16ACF8D6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1009BF2A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04D2EE72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46862E14" w14:textId="77777777" w:rsidR="00B15CC0" w:rsidRDefault="00B15CC0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24A29480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0C27C72C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6D10A033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31DEADBA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46BB934F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250F1644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4ED5FD01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0257E217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00892DDA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29B0BF18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7C9FBD59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172FF0ED" w14:textId="77777777" w:rsidR="00BE07E5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  <w:p w14:paraId="20DE2663" w14:textId="77777777" w:rsidR="00BE07E5" w:rsidRPr="003F596F" w:rsidRDefault="00BE07E5" w:rsidP="000662F6">
            <w:pPr>
              <w:ind w:left="720" w:hanging="720"/>
              <w:rPr>
                <w:rFonts w:asciiTheme="majorHAnsi" w:hAnsiTheme="majorHAnsi" w:cstheme="majorHAnsi"/>
              </w:rPr>
            </w:pPr>
          </w:p>
        </w:tc>
      </w:tr>
      <w:tr w:rsidR="00B15CC0" w:rsidRPr="00AF015D" w14:paraId="41397CB1" w14:textId="06BDE0F5" w:rsidTr="00B15CC0">
        <w:trPr>
          <w:jc w:val="center"/>
        </w:trPr>
        <w:tc>
          <w:tcPr>
            <w:tcW w:w="5235" w:type="dxa"/>
            <w:gridSpan w:val="2"/>
          </w:tcPr>
          <w:p w14:paraId="6CD9F97A" w14:textId="5A920939" w:rsidR="00B15CC0" w:rsidRPr="00AF015D" w:rsidRDefault="00B15CC0" w:rsidP="00E9233C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Planned Grant Applications (please list</w:t>
            </w:r>
            <w:r w:rsidR="006D6D82">
              <w:rPr>
                <w:rFonts w:asciiTheme="majorHAnsi" w:hAnsiTheme="majorHAnsi" w:cstheme="majorHAnsi"/>
                <w:b/>
              </w:rPr>
              <w:t>, including funders, dates and provisional titles</w:t>
            </w:r>
            <w:r w:rsidRPr="00AF015D">
              <w:rPr>
                <w:rFonts w:asciiTheme="majorHAnsi" w:hAnsiTheme="majorHAnsi" w:cstheme="majorHAnsi"/>
                <w:b/>
              </w:rPr>
              <w:t>)</w:t>
            </w:r>
          </w:p>
          <w:p w14:paraId="0144A34D" w14:textId="77777777" w:rsidR="00B15CC0" w:rsidRPr="00AF015D" w:rsidRDefault="00B15CC0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5255" w:type="dxa"/>
          </w:tcPr>
          <w:p w14:paraId="01E33AEE" w14:textId="2F78A93F" w:rsidR="00B15CC0" w:rsidRPr="00AF015D" w:rsidRDefault="00B15CC0" w:rsidP="00B15CC0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Grant Applications</w:t>
            </w:r>
            <w:r>
              <w:rPr>
                <w:rFonts w:asciiTheme="majorHAnsi" w:hAnsiTheme="majorHAnsi" w:cstheme="majorHAnsi"/>
                <w:b/>
              </w:rPr>
              <w:t xml:space="preserve"> submitted or in progress </w:t>
            </w:r>
            <w:r w:rsidRPr="00AF015D">
              <w:rPr>
                <w:rFonts w:asciiTheme="majorHAnsi" w:hAnsiTheme="majorHAnsi" w:cstheme="majorHAnsi"/>
                <w:b/>
              </w:rPr>
              <w:t>(please list</w:t>
            </w:r>
            <w:r w:rsidR="006D6D82">
              <w:rPr>
                <w:rFonts w:asciiTheme="majorHAnsi" w:hAnsiTheme="majorHAnsi" w:cstheme="majorHAnsi"/>
                <w:b/>
              </w:rPr>
              <w:t>, including</w:t>
            </w:r>
            <w:r w:rsidRPr="00AF015D">
              <w:rPr>
                <w:rFonts w:asciiTheme="majorHAnsi" w:hAnsiTheme="majorHAnsi" w:cstheme="majorHAnsi"/>
                <w:b/>
              </w:rPr>
              <w:t xml:space="preserve"> funders</w:t>
            </w:r>
            <w:r w:rsidR="006D6D82">
              <w:rPr>
                <w:rFonts w:asciiTheme="majorHAnsi" w:hAnsiTheme="majorHAnsi" w:cstheme="majorHAnsi"/>
                <w:b/>
              </w:rPr>
              <w:t>, dates and provisional titles</w:t>
            </w:r>
            <w:r w:rsidRPr="00AF015D">
              <w:rPr>
                <w:rFonts w:asciiTheme="majorHAnsi" w:hAnsiTheme="majorHAnsi" w:cstheme="majorHAnsi"/>
                <w:b/>
              </w:rPr>
              <w:t>)</w:t>
            </w:r>
          </w:p>
          <w:p w14:paraId="3D6BC1A3" w14:textId="77777777" w:rsidR="00B15CC0" w:rsidRPr="00AF015D" w:rsidRDefault="00B15CC0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B15CC0" w:rsidRPr="003F596F" w14:paraId="4FF637F9" w14:textId="5E4FE5EA" w:rsidTr="00B15CC0">
        <w:trPr>
          <w:jc w:val="center"/>
        </w:trPr>
        <w:tc>
          <w:tcPr>
            <w:tcW w:w="5235" w:type="dxa"/>
            <w:gridSpan w:val="2"/>
          </w:tcPr>
          <w:p w14:paraId="55716339" w14:textId="77777777" w:rsidR="00B15CC0" w:rsidRPr="003F596F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241D89D1" w14:textId="77777777" w:rsidR="00B15CC0" w:rsidRPr="003F596F" w:rsidRDefault="00B15CC0" w:rsidP="00BE07E5">
            <w:pPr>
              <w:rPr>
                <w:rFonts w:asciiTheme="majorHAnsi" w:hAnsiTheme="majorHAnsi" w:cstheme="majorHAnsi"/>
              </w:rPr>
            </w:pPr>
          </w:p>
          <w:p w14:paraId="1C3CD246" w14:textId="77777777" w:rsidR="00B15CC0" w:rsidRPr="003F596F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645B7582" w14:textId="77777777" w:rsidR="00B15CC0" w:rsidRPr="003F596F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23B7F144" w14:textId="77777777" w:rsidR="00B15CC0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62AF8CE7" w14:textId="77777777" w:rsidR="00B15CC0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03BD5389" w14:textId="77777777" w:rsidR="00B15CC0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113A6B8A" w14:textId="77777777" w:rsidR="00B15CC0" w:rsidRPr="003F596F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093C4C87" w14:textId="77777777" w:rsidR="00B15CC0" w:rsidRPr="003F596F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  <w:p w14:paraId="69507DC7" w14:textId="77777777" w:rsidR="00B15CC0" w:rsidRPr="003F596F" w:rsidRDefault="00B15CC0" w:rsidP="00E9233C">
            <w:pPr>
              <w:ind w:left="1440" w:hanging="1440"/>
              <w:rPr>
                <w:rFonts w:asciiTheme="majorHAnsi" w:hAnsiTheme="majorHAnsi" w:cstheme="majorHAnsi"/>
              </w:rPr>
            </w:pPr>
          </w:p>
        </w:tc>
        <w:tc>
          <w:tcPr>
            <w:tcW w:w="5255" w:type="dxa"/>
          </w:tcPr>
          <w:p w14:paraId="3E2C0BD6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3ACEF107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30015CAE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3F4D4F76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13EE29F4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32CC1F14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5BD106E6" w14:textId="77777777" w:rsidR="00B15CC0" w:rsidRDefault="00B15CC0">
            <w:pPr>
              <w:rPr>
                <w:rFonts w:asciiTheme="majorHAnsi" w:hAnsiTheme="majorHAnsi" w:cstheme="majorHAnsi"/>
              </w:rPr>
            </w:pPr>
          </w:p>
          <w:p w14:paraId="37D8CB7A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1302E416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70F4CE85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7AA3BCCC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768EE14E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62666FA2" w14:textId="77777777" w:rsidR="00B15CC0" w:rsidRDefault="00B15CC0" w:rsidP="00B15CC0">
            <w:pPr>
              <w:rPr>
                <w:rFonts w:asciiTheme="majorHAnsi" w:hAnsiTheme="majorHAnsi" w:cstheme="majorHAnsi"/>
              </w:rPr>
            </w:pPr>
          </w:p>
          <w:p w14:paraId="0ED59543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32CBE509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531E5EDD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4F2A20E5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1E3CDE84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203121F5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17F069BB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7D14E779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2601042B" w14:textId="77777777" w:rsidR="00BE07E5" w:rsidRDefault="00BE07E5" w:rsidP="00B15CC0">
            <w:pPr>
              <w:rPr>
                <w:rFonts w:asciiTheme="majorHAnsi" w:hAnsiTheme="majorHAnsi" w:cstheme="majorHAnsi"/>
              </w:rPr>
            </w:pPr>
          </w:p>
          <w:p w14:paraId="3A342C08" w14:textId="77777777" w:rsidR="00BE07E5" w:rsidRPr="003F596F" w:rsidRDefault="00BE07E5" w:rsidP="00B15CC0">
            <w:pPr>
              <w:rPr>
                <w:rFonts w:asciiTheme="majorHAnsi" w:hAnsiTheme="majorHAnsi" w:cstheme="majorHAnsi"/>
              </w:rPr>
            </w:pPr>
          </w:p>
        </w:tc>
      </w:tr>
      <w:tr w:rsidR="00B15CC0" w:rsidRPr="00AF015D" w14:paraId="44E0D72D" w14:textId="5AE4D77A" w:rsidTr="00B15CC0">
        <w:trPr>
          <w:trHeight w:val="690"/>
          <w:jc w:val="center"/>
        </w:trPr>
        <w:tc>
          <w:tcPr>
            <w:tcW w:w="5235" w:type="dxa"/>
            <w:gridSpan w:val="2"/>
            <w:tcBorders>
              <w:bottom w:val="single" w:sz="4" w:space="0" w:color="auto"/>
            </w:tcBorders>
          </w:tcPr>
          <w:p w14:paraId="33CE2EE3" w14:textId="77777777" w:rsidR="00B15CC0" w:rsidRPr="00AF015D" w:rsidRDefault="00B15CC0" w:rsidP="00E9233C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lastRenderedPageBreak/>
              <w:t>Planned Fieldwork</w:t>
            </w:r>
            <w:r w:rsidRPr="00D2090F">
              <w:rPr>
                <w:rFonts w:ascii="Calibri" w:hAnsi="Calibri" w:cs="Calibri"/>
                <w:b/>
                <w:lang w:val="en-US"/>
              </w:rPr>
              <w:t>/ data collection/ archival research</w:t>
            </w:r>
            <w:r w:rsidRPr="00AF015D">
              <w:rPr>
                <w:rFonts w:asciiTheme="majorHAnsi" w:hAnsiTheme="majorHAnsi" w:cstheme="majorHAnsi"/>
                <w:b/>
              </w:rPr>
              <w:t xml:space="preserve"> (max 200 words)</w:t>
            </w:r>
          </w:p>
          <w:p w14:paraId="20A3BEF1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2B2D2E7C" w14:textId="77777777" w:rsidR="00B15CC0" w:rsidRPr="00AF015D" w:rsidRDefault="00B15CC0" w:rsidP="00B15CC0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 xml:space="preserve">Fieldwork </w:t>
            </w:r>
            <w:r w:rsidRPr="00D2090F">
              <w:rPr>
                <w:rFonts w:ascii="Calibri" w:hAnsi="Calibri" w:cs="Calibri"/>
                <w:b/>
                <w:lang w:val="en-US"/>
              </w:rPr>
              <w:t>/ data collection/ archival research</w:t>
            </w:r>
            <w:r>
              <w:rPr>
                <w:rFonts w:asciiTheme="majorHAnsi" w:hAnsiTheme="majorHAnsi" w:cstheme="majorHAnsi"/>
                <w:b/>
              </w:rPr>
              <w:t xml:space="preserve"> achieved </w:t>
            </w:r>
            <w:r w:rsidRPr="00AF015D">
              <w:rPr>
                <w:rFonts w:asciiTheme="majorHAnsi" w:hAnsiTheme="majorHAnsi" w:cstheme="majorHAnsi"/>
                <w:b/>
              </w:rPr>
              <w:t>(max 200 words)</w:t>
            </w:r>
          </w:p>
          <w:p w14:paraId="182B4B40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B15CC0" w:rsidRPr="00AF015D" w14:paraId="728B8630" w14:textId="77777777" w:rsidTr="00B15CC0">
        <w:trPr>
          <w:trHeight w:val="4590"/>
          <w:jc w:val="center"/>
        </w:trPr>
        <w:tc>
          <w:tcPr>
            <w:tcW w:w="5235" w:type="dxa"/>
            <w:gridSpan w:val="2"/>
            <w:tcBorders>
              <w:bottom w:val="single" w:sz="4" w:space="0" w:color="auto"/>
            </w:tcBorders>
          </w:tcPr>
          <w:p w14:paraId="1209F7AF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236FB790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0FE1D1A1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6533B772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0C1185D5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1747E1B2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3BAA2EAC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0ACD617E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0421CC8F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1FB13CC1" w14:textId="77777777" w:rsidR="00B15CC0" w:rsidRPr="00AF015D" w:rsidRDefault="00B15CC0">
            <w:pPr>
              <w:rPr>
                <w:rFonts w:asciiTheme="majorHAnsi" w:hAnsiTheme="majorHAnsi" w:cstheme="majorHAnsi"/>
                <w:b/>
              </w:rPr>
            </w:pPr>
          </w:p>
          <w:p w14:paraId="449B71E6" w14:textId="77777777" w:rsidR="00B15CC0" w:rsidRPr="00AF015D" w:rsidRDefault="00B15CC0" w:rsidP="00B15CC0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5D902BA6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7EE77337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103C051C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699CCDE0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3F92E7E3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01D6BD52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26299BB4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2547029D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303C10AF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0B58E6A4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6C94C59E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226E2667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76C3F563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253A75A9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4EC0ABC3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508A29BC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5F6FFF97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66AD2C14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1C80EE82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56A9CB1A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4AE1931D" w14:textId="77777777" w:rsidR="00BE07E5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  <w:p w14:paraId="1A6D6A16" w14:textId="77777777" w:rsidR="00BE07E5" w:rsidRPr="00AF015D" w:rsidRDefault="00BE07E5" w:rsidP="00BE07E5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B15CC0" w:rsidRPr="00AF015D" w14:paraId="2C71983B" w14:textId="2444D260" w:rsidTr="00B15CC0">
        <w:trPr>
          <w:trHeight w:val="1170"/>
          <w:jc w:val="center"/>
        </w:trPr>
        <w:tc>
          <w:tcPr>
            <w:tcW w:w="5235" w:type="dxa"/>
            <w:gridSpan w:val="2"/>
          </w:tcPr>
          <w:p w14:paraId="0B252E65" w14:textId="24EF478B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>Explain how this period of research leave will enhance your REF submission</w:t>
            </w:r>
            <w:r>
              <w:rPr>
                <w:rFonts w:asciiTheme="majorHAnsi" w:hAnsiTheme="majorHAnsi" w:cstheme="majorHAnsi"/>
                <w:b/>
              </w:rPr>
              <w:t xml:space="preserve"> (outputs) or the REF submission of your department (impact)</w:t>
            </w:r>
            <w:r w:rsidRPr="00AF015D">
              <w:rPr>
                <w:rFonts w:asciiTheme="majorHAnsi" w:hAnsiTheme="majorHAnsi" w:cstheme="majorHAnsi"/>
                <w:b/>
              </w:rPr>
              <w:t xml:space="preserve"> (max 200 words)</w:t>
            </w:r>
          </w:p>
        </w:tc>
        <w:tc>
          <w:tcPr>
            <w:tcW w:w="5255" w:type="dxa"/>
          </w:tcPr>
          <w:p w14:paraId="7F476E49" w14:textId="0E6C27EB" w:rsidR="00B15CC0" w:rsidRPr="00AF015D" w:rsidRDefault="00B15CC0" w:rsidP="00B15CC0">
            <w:pPr>
              <w:rPr>
                <w:rFonts w:asciiTheme="majorHAnsi" w:hAnsiTheme="majorHAnsi" w:cstheme="majorHAnsi"/>
                <w:b/>
              </w:rPr>
            </w:pPr>
            <w:r w:rsidRPr="00AF015D">
              <w:rPr>
                <w:rFonts w:asciiTheme="majorHAnsi" w:hAnsiTheme="majorHAnsi" w:cstheme="majorHAnsi"/>
                <w:b/>
              </w:rPr>
              <w:t xml:space="preserve">Explain how this period of research leave </w:t>
            </w:r>
            <w:r>
              <w:rPr>
                <w:rFonts w:asciiTheme="majorHAnsi" w:hAnsiTheme="majorHAnsi" w:cstheme="majorHAnsi"/>
                <w:b/>
              </w:rPr>
              <w:t xml:space="preserve">has </w:t>
            </w:r>
            <w:r w:rsidRPr="00AF015D">
              <w:rPr>
                <w:rFonts w:asciiTheme="majorHAnsi" w:hAnsiTheme="majorHAnsi" w:cstheme="majorHAnsi"/>
                <w:b/>
              </w:rPr>
              <w:t>enhance</w:t>
            </w:r>
            <w:r>
              <w:rPr>
                <w:rFonts w:asciiTheme="majorHAnsi" w:hAnsiTheme="majorHAnsi" w:cstheme="majorHAnsi"/>
                <w:b/>
              </w:rPr>
              <w:t>d</w:t>
            </w:r>
            <w:r w:rsidRPr="00AF015D">
              <w:rPr>
                <w:rFonts w:asciiTheme="majorHAnsi" w:hAnsiTheme="majorHAnsi" w:cstheme="majorHAnsi"/>
                <w:b/>
              </w:rPr>
              <w:t xml:space="preserve"> your REF submission </w:t>
            </w:r>
            <w:r>
              <w:rPr>
                <w:rFonts w:asciiTheme="majorHAnsi" w:hAnsiTheme="majorHAnsi" w:cstheme="majorHAnsi"/>
                <w:b/>
              </w:rPr>
              <w:t>(outputs) or the REF submission of your department (impact)</w:t>
            </w:r>
            <w:r w:rsidRPr="00AF015D">
              <w:rPr>
                <w:rFonts w:asciiTheme="majorHAnsi" w:hAnsiTheme="majorHAnsi" w:cstheme="majorHAnsi"/>
                <w:b/>
              </w:rPr>
              <w:t xml:space="preserve"> (max 200 words)</w:t>
            </w:r>
          </w:p>
        </w:tc>
      </w:tr>
      <w:tr w:rsidR="00B15CC0" w:rsidRPr="00AF015D" w14:paraId="3F0B84C2" w14:textId="77777777" w:rsidTr="00BE07E5">
        <w:trPr>
          <w:trHeight w:val="3225"/>
          <w:jc w:val="center"/>
        </w:trPr>
        <w:tc>
          <w:tcPr>
            <w:tcW w:w="5235" w:type="dxa"/>
            <w:gridSpan w:val="2"/>
            <w:tcBorders>
              <w:bottom w:val="single" w:sz="4" w:space="0" w:color="auto"/>
            </w:tcBorders>
          </w:tcPr>
          <w:p w14:paraId="31356A53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693CB25D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58938D2C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2F9BC6B3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06228238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74EA52DE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5C79F526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4DBE9F3A" w14:textId="77777777" w:rsidR="00B15CC0" w:rsidRPr="00AF015D" w:rsidRDefault="00B15CC0" w:rsidP="00AF015D">
            <w:pPr>
              <w:rPr>
                <w:rFonts w:asciiTheme="majorHAnsi" w:hAnsiTheme="majorHAnsi" w:cstheme="majorHAnsi"/>
                <w:b/>
              </w:rPr>
            </w:pPr>
          </w:p>
          <w:p w14:paraId="0BC8C4E8" w14:textId="77777777" w:rsidR="00B15CC0" w:rsidRPr="00AF015D" w:rsidRDefault="00B15CC0" w:rsidP="00E923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60F7640E" w14:textId="77777777" w:rsidR="00B15CC0" w:rsidRDefault="00B15CC0" w:rsidP="00E9233C">
            <w:pPr>
              <w:rPr>
                <w:rFonts w:asciiTheme="majorHAnsi" w:hAnsiTheme="majorHAnsi" w:cstheme="majorHAnsi"/>
                <w:b/>
              </w:rPr>
            </w:pPr>
          </w:p>
          <w:p w14:paraId="0DC656F7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0D02E819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438EBA8F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194AB2A4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61B40702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527DB1DD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3B1D58D5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6FE5AC48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590F3C3E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3886FA8E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2D46DFDF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13073007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15CA30FF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5597D19F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3C519A27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21939865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364A2672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55B1AF64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1CA27036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1EB79C23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04EDC05D" w14:textId="77777777" w:rsidR="00BE07E5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  <w:p w14:paraId="3036BD5E" w14:textId="77777777" w:rsidR="00BE07E5" w:rsidRPr="00AF015D" w:rsidRDefault="00BE07E5" w:rsidP="00E9233C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E9233C" w:rsidRPr="003F596F" w14:paraId="1DF460C1" w14:textId="77777777" w:rsidTr="003F596F">
        <w:trPr>
          <w:jc w:val="center"/>
        </w:trPr>
        <w:tc>
          <w:tcPr>
            <w:tcW w:w="1049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66747D36" w14:textId="77777777" w:rsidR="00E9233C" w:rsidRPr="003F596F" w:rsidRDefault="00E9233C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E9233C" w:rsidRPr="003F596F" w14:paraId="7217B8EA" w14:textId="77777777" w:rsidTr="001F2458">
        <w:trPr>
          <w:jc w:val="center"/>
        </w:trPr>
        <w:tc>
          <w:tcPr>
            <w:tcW w:w="10490" w:type="dxa"/>
            <w:gridSpan w:val="3"/>
            <w:shd w:val="clear" w:color="auto" w:fill="808080" w:themeFill="background1" w:themeFillShade="80"/>
          </w:tcPr>
          <w:p w14:paraId="43308150" w14:textId="0CF68A00" w:rsidR="00E9233C" w:rsidRPr="003F596F" w:rsidRDefault="005E6DB7" w:rsidP="00E9233C">
            <w:pPr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  <w:color w:val="FFFFFF" w:themeColor="background1"/>
              </w:rPr>
              <w:t>Next s</w:t>
            </w:r>
            <w:r w:rsidR="00E9233C" w:rsidRPr="003F596F">
              <w:rPr>
                <w:rFonts w:asciiTheme="majorHAnsi" w:hAnsiTheme="majorHAnsi" w:cstheme="majorHAnsi"/>
                <w:color w:val="FFFFFF" w:themeColor="background1"/>
              </w:rPr>
              <w:t>ection to be completed in discussion with Head of Department</w:t>
            </w:r>
            <w:r w:rsidR="00B122F0">
              <w:rPr>
                <w:rFonts w:asciiTheme="majorHAnsi" w:hAnsiTheme="majorHAnsi" w:cstheme="majorHAnsi"/>
                <w:color w:val="FFFFFF" w:themeColor="background1"/>
              </w:rPr>
              <w:t xml:space="preserve"> (or nominee)</w:t>
            </w:r>
            <w:bookmarkStart w:id="0" w:name="_GoBack"/>
            <w:bookmarkEnd w:id="0"/>
          </w:p>
          <w:p w14:paraId="36DDB28E" w14:textId="77777777" w:rsidR="00E9233C" w:rsidRPr="003F596F" w:rsidRDefault="00E9233C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E9233C" w:rsidRPr="003F596F" w14:paraId="5BBE4A35" w14:textId="77777777" w:rsidTr="003F596F">
        <w:trPr>
          <w:jc w:val="center"/>
        </w:trPr>
        <w:tc>
          <w:tcPr>
            <w:tcW w:w="10490" w:type="dxa"/>
            <w:gridSpan w:val="3"/>
          </w:tcPr>
          <w:p w14:paraId="131DE637" w14:textId="77777777" w:rsidR="000662F6" w:rsidRPr="003F596F" w:rsidRDefault="00E9233C">
            <w:pPr>
              <w:rPr>
                <w:rFonts w:asciiTheme="majorHAnsi" w:hAnsiTheme="majorHAnsi" w:cstheme="majorHAnsi"/>
              </w:rPr>
            </w:pPr>
            <w:r w:rsidRPr="003F596F">
              <w:rPr>
                <w:rFonts w:asciiTheme="majorHAnsi" w:hAnsiTheme="majorHAnsi" w:cstheme="majorHAnsi"/>
              </w:rPr>
              <w:t xml:space="preserve">Teaching Cover </w:t>
            </w:r>
            <w:r w:rsidR="000662F6" w:rsidRPr="003F596F">
              <w:rPr>
                <w:rFonts w:asciiTheme="majorHAnsi" w:hAnsiTheme="majorHAnsi" w:cstheme="majorHAnsi"/>
              </w:rPr>
              <w:t xml:space="preserve">arrangements </w:t>
            </w:r>
            <w:r w:rsidRPr="003F596F">
              <w:rPr>
                <w:rFonts w:asciiTheme="majorHAnsi" w:hAnsiTheme="majorHAnsi" w:cstheme="majorHAnsi"/>
              </w:rPr>
              <w:t>(to include PhD Supervision)</w:t>
            </w:r>
          </w:p>
          <w:p w14:paraId="7D159389" w14:textId="77777777" w:rsidR="000662F6" w:rsidRPr="003F596F" w:rsidRDefault="000662F6">
            <w:pPr>
              <w:rPr>
                <w:rFonts w:asciiTheme="majorHAnsi" w:hAnsiTheme="majorHAnsi" w:cstheme="majorHAnsi"/>
              </w:rPr>
            </w:pPr>
          </w:p>
          <w:p w14:paraId="3FC9DA84" w14:textId="77777777" w:rsidR="000662F6" w:rsidRPr="003F596F" w:rsidRDefault="000662F6">
            <w:pPr>
              <w:rPr>
                <w:rFonts w:asciiTheme="majorHAnsi" w:hAnsiTheme="majorHAnsi" w:cstheme="majorHAnsi"/>
              </w:rPr>
            </w:pPr>
          </w:p>
          <w:p w14:paraId="3DD0DB96" w14:textId="77777777" w:rsidR="000662F6" w:rsidRPr="003F596F" w:rsidRDefault="000662F6">
            <w:pPr>
              <w:rPr>
                <w:rFonts w:asciiTheme="majorHAnsi" w:hAnsiTheme="majorHAnsi" w:cstheme="majorHAnsi"/>
              </w:rPr>
            </w:pPr>
          </w:p>
          <w:p w14:paraId="1084D6F9" w14:textId="77777777" w:rsidR="000662F6" w:rsidRPr="003F596F" w:rsidRDefault="000662F6">
            <w:pPr>
              <w:rPr>
                <w:rFonts w:asciiTheme="majorHAnsi" w:hAnsiTheme="majorHAnsi" w:cstheme="majorHAnsi"/>
              </w:rPr>
            </w:pPr>
          </w:p>
          <w:p w14:paraId="5337BAE3" w14:textId="77777777" w:rsidR="000662F6" w:rsidRDefault="000662F6">
            <w:pPr>
              <w:rPr>
                <w:rFonts w:asciiTheme="majorHAnsi" w:hAnsiTheme="majorHAnsi" w:cstheme="majorHAnsi"/>
              </w:rPr>
            </w:pPr>
          </w:p>
          <w:p w14:paraId="08C65FD0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3D565261" w14:textId="77777777" w:rsidR="00BE07E5" w:rsidRDefault="00BE07E5">
            <w:pPr>
              <w:rPr>
                <w:rFonts w:asciiTheme="majorHAnsi" w:hAnsiTheme="majorHAnsi" w:cstheme="majorHAnsi"/>
              </w:rPr>
            </w:pPr>
          </w:p>
          <w:p w14:paraId="33A32656" w14:textId="77777777" w:rsidR="00BE07E5" w:rsidRPr="003F596F" w:rsidRDefault="00BE07E5">
            <w:pPr>
              <w:rPr>
                <w:rFonts w:asciiTheme="majorHAnsi" w:hAnsiTheme="majorHAnsi" w:cstheme="majorHAnsi"/>
              </w:rPr>
            </w:pPr>
          </w:p>
          <w:p w14:paraId="1C098BA8" w14:textId="77777777" w:rsidR="000662F6" w:rsidRPr="003F596F" w:rsidRDefault="000662F6">
            <w:pPr>
              <w:rPr>
                <w:rFonts w:asciiTheme="majorHAnsi" w:hAnsiTheme="majorHAnsi" w:cstheme="majorHAnsi"/>
              </w:rPr>
            </w:pPr>
          </w:p>
          <w:p w14:paraId="353F62CE" w14:textId="77777777" w:rsidR="000662F6" w:rsidRPr="003F596F" w:rsidRDefault="000662F6">
            <w:pPr>
              <w:rPr>
                <w:rFonts w:asciiTheme="majorHAnsi" w:hAnsiTheme="majorHAnsi" w:cstheme="majorHAnsi"/>
              </w:rPr>
            </w:pPr>
          </w:p>
        </w:tc>
      </w:tr>
      <w:tr w:rsidR="00E9233C" w:rsidRPr="003F596F" w14:paraId="26A24C13" w14:textId="77777777" w:rsidTr="003F596F">
        <w:trPr>
          <w:jc w:val="center"/>
        </w:trPr>
        <w:tc>
          <w:tcPr>
            <w:tcW w:w="10490" w:type="dxa"/>
            <w:gridSpan w:val="3"/>
          </w:tcPr>
          <w:p w14:paraId="2E31B722" w14:textId="77777777" w:rsidR="00E9233C" w:rsidRPr="003F596F" w:rsidRDefault="00E9233C" w:rsidP="00E9233C">
            <w:pPr>
              <w:rPr>
                <w:rFonts w:asciiTheme="majorHAnsi" w:hAnsiTheme="majorHAnsi" w:cstheme="majorHAnsi"/>
              </w:rPr>
            </w:pPr>
            <w:r w:rsidRPr="003F596F">
              <w:rPr>
                <w:rFonts w:asciiTheme="majorHAnsi" w:hAnsiTheme="majorHAnsi" w:cstheme="majorHAnsi"/>
              </w:rPr>
              <w:t>Administrative Cover</w:t>
            </w:r>
            <w:r w:rsidR="000662F6" w:rsidRPr="003F596F">
              <w:rPr>
                <w:rFonts w:asciiTheme="majorHAnsi" w:hAnsiTheme="majorHAnsi" w:cstheme="majorHAnsi"/>
              </w:rPr>
              <w:t xml:space="preserve"> arrangements</w:t>
            </w:r>
            <w:r w:rsidRPr="003F596F">
              <w:rPr>
                <w:rFonts w:asciiTheme="majorHAnsi" w:hAnsiTheme="majorHAnsi" w:cstheme="majorHAnsi"/>
              </w:rPr>
              <w:t xml:space="preserve"> (to include any line management)</w:t>
            </w:r>
          </w:p>
          <w:p w14:paraId="444B7210" w14:textId="77777777" w:rsidR="000662F6" w:rsidRPr="003F596F" w:rsidRDefault="000662F6" w:rsidP="00E9233C">
            <w:pPr>
              <w:rPr>
                <w:rFonts w:asciiTheme="majorHAnsi" w:hAnsiTheme="majorHAnsi" w:cstheme="majorHAnsi"/>
              </w:rPr>
            </w:pPr>
          </w:p>
          <w:p w14:paraId="1D639A12" w14:textId="77777777" w:rsidR="000662F6" w:rsidRPr="003F596F" w:rsidRDefault="000662F6" w:rsidP="00E9233C">
            <w:pPr>
              <w:rPr>
                <w:rFonts w:asciiTheme="majorHAnsi" w:hAnsiTheme="majorHAnsi" w:cstheme="majorHAnsi"/>
              </w:rPr>
            </w:pPr>
          </w:p>
          <w:p w14:paraId="111A583E" w14:textId="77777777" w:rsidR="000662F6" w:rsidRDefault="000662F6" w:rsidP="00E9233C">
            <w:pPr>
              <w:rPr>
                <w:rFonts w:asciiTheme="majorHAnsi" w:hAnsiTheme="majorHAnsi" w:cstheme="majorHAnsi"/>
              </w:rPr>
            </w:pPr>
          </w:p>
          <w:p w14:paraId="15027594" w14:textId="77777777" w:rsidR="00BE07E5" w:rsidRDefault="00BE07E5" w:rsidP="00E9233C">
            <w:pPr>
              <w:rPr>
                <w:rFonts w:asciiTheme="majorHAnsi" w:hAnsiTheme="majorHAnsi" w:cstheme="majorHAnsi"/>
              </w:rPr>
            </w:pPr>
          </w:p>
          <w:p w14:paraId="1A657B6B" w14:textId="77777777" w:rsidR="00BE07E5" w:rsidRDefault="00BE07E5" w:rsidP="00E9233C">
            <w:pPr>
              <w:rPr>
                <w:rFonts w:asciiTheme="majorHAnsi" w:hAnsiTheme="majorHAnsi" w:cstheme="majorHAnsi"/>
              </w:rPr>
            </w:pPr>
          </w:p>
          <w:p w14:paraId="423C8ABE" w14:textId="77777777" w:rsidR="00BE07E5" w:rsidRDefault="00BE07E5" w:rsidP="00E9233C">
            <w:pPr>
              <w:rPr>
                <w:rFonts w:asciiTheme="majorHAnsi" w:hAnsiTheme="majorHAnsi" w:cstheme="majorHAnsi"/>
              </w:rPr>
            </w:pPr>
          </w:p>
          <w:p w14:paraId="27A370D1" w14:textId="77777777" w:rsidR="00BE07E5" w:rsidRPr="003F596F" w:rsidRDefault="00BE07E5" w:rsidP="00E9233C">
            <w:pPr>
              <w:rPr>
                <w:rFonts w:asciiTheme="majorHAnsi" w:hAnsiTheme="majorHAnsi" w:cstheme="majorHAnsi"/>
              </w:rPr>
            </w:pPr>
          </w:p>
          <w:p w14:paraId="3AB802BD" w14:textId="77777777" w:rsidR="000662F6" w:rsidRPr="003F596F" w:rsidRDefault="000662F6" w:rsidP="00E9233C">
            <w:pPr>
              <w:rPr>
                <w:rFonts w:asciiTheme="majorHAnsi" w:hAnsiTheme="majorHAnsi" w:cstheme="majorHAnsi"/>
              </w:rPr>
            </w:pPr>
          </w:p>
          <w:p w14:paraId="404DD9B0" w14:textId="77777777" w:rsidR="000662F6" w:rsidRPr="003F596F" w:rsidRDefault="000662F6" w:rsidP="000662F6">
            <w:pPr>
              <w:ind w:hanging="250"/>
              <w:rPr>
                <w:rFonts w:asciiTheme="majorHAnsi" w:hAnsiTheme="majorHAnsi" w:cstheme="majorHAnsi"/>
              </w:rPr>
            </w:pPr>
          </w:p>
          <w:p w14:paraId="05A5044A" w14:textId="77777777" w:rsidR="00E9233C" w:rsidRPr="003F596F" w:rsidRDefault="00E9233C">
            <w:pPr>
              <w:rPr>
                <w:rFonts w:asciiTheme="majorHAnsi" w:hAnsiTheme="majorHAnsi" w:cstheme="majorHAnsi"/>
              </w:rPr>
            </w:pPr>
          </w:p>
        </w:tc>
      </w:tr>
      <w:tr w:rsidR="00AF015D" w:rsidRPr="003F596F" w14:paraId="5B15E15C" w14:textId="77777777" w:rsidTr="003F596F">
        <w:trPr>
          <w:jc w:val="center"/>
        </w:trPr>
        <w:tc>
          <w:tcPr>
            <w:tcW w:w="10490" w:type="dxa"/>
            <w:gridSpan w:val="3"/>
          </w:tcPr>
          <w:p w14:paraId="3B4D296D" w14:textId="0069C434" w:rsidR="00AF015D" w:rsidRDefault="00AF015D" w:rsidP="00E9233C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Please explain </w:t>
            </w:r>
            <w:r w:rsidRPr="00AF015D">
              <w:rPr>
                <w:rFonts w:asciiTheme="majorHAnsi" w:hAnsiTheme="majorHAnsi" w:cstheme="majorHAnsi"/>
                <w:lang w:val="en-US"/>
              </w:rPr>
              <w:t xml:space="preserve">the process by which the application has been </w:t>
            </w:r>
            <w:proofErr w:type="spellStart"/>
            <w:r w:rsidRPr="00AF015D">
              <w:rPr>
                <w:rFonts w:asciiTheme="majorHAnsi" w:hAnsiTheme="majorHAnsi" w:cstheme="majorHAnsi"/>
                <w:lang w:val="en-US"/>
              </w:rPr>
              <w:t>scrutinised</w:t>
            </w:r>
            <w:proofErr w:type="spellEnd"/>
            <w:r w:rsidRPr="00AF015D">
              <w:rPr>
                <w:rFonts w:asciiTheme="majorHAnsi" w:hAnsiTheme="majorHAnsi" w:cstheme="majorHAnsi"/>
                <w:lang w:val="en-US"/>
              </w:rPr>
              <w:t xml:space="preserve"> and approved</w:t>
            </w:r>
            <w:r w:rsidR="00921FFF">
              <w:rPr>
                <w:rFonts w:asciiTheme="majorHAnsi" w:hAnsiTheme="majorHAnsi" w:cstheme="majorHAnsi"/>
                <w:lang w:val="en-US"/>
              </w:rPr>
              <w:t xml:space="preserve">. </w:t>
            </w:r>
            <w:proofErr w:type="gramStart"/>
            <w:r w:rsidR="00921FFF">
              <w:rPr>
                <w:rFonts w:asciiTheme="majorHAnsi" w:hAnsiTheme="majorHAnsi" w:cstheme="majorHAnsi"/>
                <w:lang w:val="en-US"/>
              </w:rPr>
              <w:t>e.g</w:t>
            </w:r>
            <w:proofErr w:type="gramEnd"/>
            <w:r w:rsidR="00921FFF">
              <w:rPr>
                <w:rFonts w:asciiTheme="majorHAnsi" w:hAnsiTheme="majorHAnsi" w:cstheme="majorHAnsi"/>
                <w:lang w:val="en-US"/>
              </w:rPr>
              <w:t>. is the application reviewed by a committee, are previous research leave outcomes taking into account. If there is a departmental procedure, please provide a copy.</w:t>
            </w:r>
          </w:p>
          <w:p w14:paraId="1A3B211A" w14:textId="77777777" w:rsidR="00AF015D" w:rsidRDefault="00AF015D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6971A880" w14:textId="77777777" w:rsidR="00AF015D" w:rsidRDefault="00AF015D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485A3055" w14:textId="77777777" w:rsidR="00AF015D" w:rsidRDefault="00AF015D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442BDAF1" w14:textId="77777777" w:rsidR="00BE07E5" w:rsidRDefault="00BE07E5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617B214C" w14:textId="77777777" w:rsidR="00BE07E5" w:rsidRDefault="00BE07E5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4BB940F7" w14:textId="77777777" w:rsidR="00BE07E5" w:rsidRDefault="00BE07E5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1CFE3433" w14:textId="77777777" w:rsidR="00BE07E5" w:rsidRDefault="00BE07E5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46FD140E" w14:textId="77777777" w:rsidR="00AF015D" w:rsidRDefault="00AF015D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75F73B7E" w14:textId="77777777" w:rsidR="00AF015D" w:rsidRDefault="00AF015D" w:rsidP="00E9233C">
            <w:pPr>
              <w:rPr>
                <w:rFonts w:asciiTheme="majorHAnsi" w:hAnsiTheme="majorHAnsi" w:cstheme="majorHAnsi"/>
                <w:lang w:val="en-US"/>
              </w:rPr>
            </w:pPr>
          </w:p>
          <w:p w14:paraId="28B24BE2" w14:textId="77777777" w:rsidR="00AF015D" w:rsidRPr="003F596F" w:rsidRDefault="00AF015D" w:rsidP="00E9233C">
            <w:pPr>
              <w:rPr>
                <w:rFonts w:asciiTheme="majorHAnsi" w:hAnsiTheme="majorHAnsi" w:cstheme="majorHAnsi"/>
              </w:rPr>
            </w:pPr>
          </w:p>
        </w:tc>
      </w:tr>
    </w:tbl>
    <w:p w14:paraId="71737277" w14:textId="77777777" w:rsidR="000662F6" w:rsidRDefault="000662F6" w:rsidP="005E6DB7">
      <w:pPr>
        <w:rPr>
          <w:rFonts w:asciiTheme="majorHAnsi" w:hAnsiTheme="majorHAnsi" w:cstheme="majorHAnsi"/>
          <w:lang w:val="en-US"/>
        </w:rPr>
      </w:pPr>
    </w:p>
    <w:p w14:paraId="74FB3C95" w14:textId="58479641" w:rsidR="0008017A" w:rsidRPr="003F596F" w:rsidRDefault="0008017A" w:rsidP="005E6DB7">
      <w:p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Note: Head of Dept. </w:t>
      </w:r>
      <w:r w:rsidR="00B122F0">
        <w:rPr>
          <w:rFonts w:asciiTheme="majorHAnsi" w:hAnsiTheme="majorHAnsi" w:cstheme="majorHAnsi"/>
          <w:lang w:val="en-US"/>
        </w:rPr>
        <w:t xml:space="preserve">(or nominee) </w:t>
      </w:r>
      <w:r>
        <w:rPr>
          <w:rFonts w:asciiTheme="majorHAnsi" w:hAnsiTheme="majorHAnsi" w:cstheme="majorHAnsi"/>
          <w:lang w:val="en-US"/>
        </w:rPr>
        <w:t>should have considered the set of criteria at the start of the form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9"/>
        <w:gridCol w:w="4742"/>
        <w:gridCol w:w="3205"/>
      </w:tblGrid>
      <w:tr w:rsidR="004A4AFC" w:rsidRPr="003F596F" w14:paraId="43BC6BE5" w14:textId="77777777" w:rsidTr="005E6DB7">
        <w:trPr>
          <w:jc w:val="center"/>
        </w:trPr>
        <w:tc>
          <w:tcPr>
            <w:tcW w:w="2499" w:type="dxa"/>
            <w:vMerge w:val="restart"/>
          </w:tcPr>
          <w:p w14:paraId="65501BFC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lastRenderedPageBreak/>
              <w:t>Signatures</w:t>
            </w:r>
          </w:p>
        </w:tc>
        <w:tc>
          <w:tcPr>
            <w:tcW w:w="4742" w:type="dxa"/>
          </w:tcPr>
          <w:p w14:paraId="4D4E7620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Applicant:</w:t>
            </w:r>
          </w:p>
          <w:p w14:paraId="561692D3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205" w:type="dxa"/>
          </w:tcPr>
          <w:p w14:paraId="3B0B8364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Date:</w:t>
            </w:r>
          </w:p>
        </w:tc>
      </w:tr>
      <w:tr w:rsidR="004A4AFC" w:rsidRPr="003F596F" w14:paraId="42682867" w14:textId="77777777" w:rsidTr="00AF015D">
        <w:trPr>
          <w:jc w:val="center"/>
        </w:trPr>
        <w:tc>
          <w:tcPr>
            <w:tcW w:w="2499" w:type="dxa"/>
            <w:vMerge/>
            <w:tcBorders>
              <w:bottom w:val="single" w:sz="18" w:space="0" w:color="auto"/>
            </w:tcBorders>
          </w:tcPr>
          <w:p w14:paraId="2E83FE7E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742" w:type="dxa"/>
            <w:tcBorders>
              <w:bottom w:val="single" w:sz="18" w:space="0" w:color="auto"/>
            </w:tcBorders>
          </w:tcPr>
          <w:p w14:paraId="18C6FA7F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Head of Dept.:</w:t>
            </w:r>
          </w:p>
          <w:p w14:paraId="2484A1FF" w14:textId="6B9DE6B7" w:rsidR="004A4AFC" w:rsidRPr="003F596F" w:rsidRDefault="00B122F0" w:rsidP="000662F6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(or nominee)</w:t>
            </w:r>
          </w:p>
        </w:tc>
        <w:tc>
          <w:tcPr>
            <w:tcW w:w="3205" w:type="dxa"/>
            <w:tcBorders>
              <w:bottom w:val="single" w:sz="18" w:space="0" w:color="auto"/>
            </w:tcBorders>
          </w:tcPr>
          <w:p w14:paraId="0F476E89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Date:</w:t>
            </w:r>
          </w:p>
        </w:tc>
      </w:tr>
      <w:tr w:rsidR="00AF015D" w:rsidRPr="003F596F" w14:paraId="64719697" w14:textId="77777777" w:rsidTr="00AF015D">
        <w:trPr>
          <w:jc w:val="center"/>
        </w:trPr>
        <w:tc>
          <w:tcPr>
            <w:tcW w:w="2499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30E2DED2" w14:textId="77777777" w:rsidR="00AF015D" w:rsidRPr="003F596F" w:rsidRDefault="00AF015D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74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0A8AEB3E" w14:textId="77777777" w:rsidR="00AF015D" w:rsidRPr="003F596F" w:rsidRDefault="00AF015D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20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0E6F71E8" w14:textId="77777777" w:rsidR="00AF015D" w:rsidRPr="003F596F" w:rsidRDefault="00AF015D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4A4AFC" w:rsidRPr="003F596F" w14:paraId="7326F23A" w14:textId="77777777" w:rsidTr="00AF015D">
        <w:trPr>
          <w:jc w:val="center"/>
        </w:trPr>
        <w:tc>
          <w:tcPr>
            <w:tcW w:w="2499" w:type="dxa"/>
            <w:vMerge w:val="restart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shd w:val="clear" w:color="auto" w:fill="E6E6E6"/>
          </w:tcPr>
          <w:p w14:paraId="74AAF95E" w14:textId="40D88CDF" w:rsidR="004A4AFC" w:rsidRPr="003F596F" w:rsidRDefault="000D5338" w:rsidP="000662F6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Faculty</w:t>
            </w:r>
            <w:r w:rsidR="004A4AFC" w:rsidRPr="003F596F">
              <w:rPr>
                <w:rFonts w:asciiTheme="majorHAnsi" w:hAnsiTheme="majorHAnsi" w:cstheme="majorHAnsi"/>
                <w:lang w:val="en-US"/>
              </w:rPr>
              <w:t xml:space="preserve"> use</w:t>
            </w:r>
          </w:p>
        </w:tc>
        <w:tc>
          <w:tcPr>
            <w:tcW w:w="474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</w:tcPr>
          <w:p w14:paraId="5E2D752C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Approve / Reject / Refer</w:t>
            </w:r>
          </w:p>
          <w:p w14:paraId="10F4F3BA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20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</w:tcPr>
          <w:p w14:paraId="2036D8C6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4A4AFC" w:rsidRPr="003F596F" w14:paraId="61B22891" w14:textId="77777777" w:rsidTr="005E6DB7">
        <w:trPr>
          <w:jc w:val="center"/>
        </w:trPr>
        <w:tc>
          <w:tcPr>
            <w:tcW w:w="2499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E6E6"/>
          </w:tcPr>
          <w:p w14:paraId="38279428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742" w:type="dxa"/>
            <w:tcBorders>
              <w:top w:val="single" w:sz="2" w:space="0" w:color="auto"/>
              <w:left w:val="single" w:sz="2" w:space="0" w:color="auto"/>
            </w:tcBorders>
            <w:shd w:val="clear" w:color="auto" w:fill="E6E6E6"/>
          </w:tcPr>
          <w:p w14:paraId="616B8A63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Reason (if required):</w:t>
            </w:r>
          </w:p>
          <w:p w14:paraId="75A8D938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  <w:p w14:paraId="69A230B4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205" w:type="dxa"/>
            <w:tcBorders>
              <w:top w:val="single" w:sz="2" w:space="0" w:color="auto"/>
            </w:tcBorders>
            <w:shd w:val="clear" w:color="auto" w:fill="E6E6E6"/>
          </w:tcPr>
          <w:p w14:paraId="0E3350DF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4A4AFC" w:rsidRPr="003F596F" w14:paraId="27DC251F" w14:textId="77777777" w:rsidTr="005E6DB7">
        <w:trPr>
          <w:jc w:val="center"/>
        </w:trPr>
        <w:tc>
          <w:tcPr>
            <w:tcW w:w="2499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E6E6"/>
          </w:tcPr>
          <w:p w14:paraId="0ACB2D4D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742" w:type="dxa"/>
            <w:tcBorders>
              <w:left w:val="single" w:sz="2" w:space="0" w:color="auto"/>
            </w:tcBorders>
            <w:shd w:val="clear" w:color="auto" w:fill="E6E6E6"/>
          </w:tcPr>
          <w:p w14:paraId="2F95A8A8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  <w:r w:rsidRPr="003F596F">
              <w:rPr>
                <w:rFonts w:asciiTheme="majorHAnsi" w:hAnsiTheme="majorHAnsi" w:cstheme="majorHAnsi"/>
                <w:lang w:val="en-US"/>
              </w:rPr>
              <w:t>Signature:</w:t>
            </w:r>
          </w:p>
          <w:p w14:paraId="1B740C07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205" w:type="dxa"/>
            <w:shd w:val="clear" w:color="auto" w:fill="E6E6E6"/>
          </w:tcPr>
          <w:p w14:paraId="4DFE1799" w14:textId="77777777" w:rsidR="004A4AFC" w:rsidRPr="003F596F" w:rsidRDefault="004A4AFC" w:rsidP="000662F6">
            <w:pPr>
              <w:rPr>
                <w:rFonts w:asciiTheme="majorHAnsi" w:hAnsiTheme="majorHAnsi" w:cstheme="majorHAnsi"/>
                <w:lang w:val="en-US"/>
              </w:rPr>
            </w:pPr>
          </w:p>
        </w:tc>
      </w:tr>
    </w:tbl>
    <w:p w14:paraId="4388D640" w14:textId="77777777" w:rsidR="004A4AFC" w:rsidRPr="003F596F" w:rsidRDefault="004A4AFC" w:rsidP="000662F6">
      <w:pPr>
        <w:ind w:left="-993"/>
        <w:rPr>
          <w:rFonts w:asciiTheme="majorHAnsi" w:hAnsiTheme="majorHAnsi" w:cstheme="majorHAnsi"/>
          <w:lang w:val="en-US"/>
        </w:rPr>
      </w:pPr>
    </w:p>
    <w:sectPr w:rsidR="004A4AFC" w:rsidRPr="003F596F" w:rsidSect="003F596F">
      <w:pgSz w:w="11900" w:h="16840"/>
      <w:pgMar w:top="720" w:right="720" w:bottom="720" w:left="72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642C6"/>
    <w:multiLevelType w:val="hybridMultilevel"/>
    <w:tmpl w:val="F3EAF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bI0NDW1tDA1NDVT0lEKTi0uzszPAykwrAUAeneP0SwAAAA="/>
  </w:docVars>
  <w:rsids>
    <w:rsidRoot w:val="00E9233C"/>
    <w:rsid w:val="000662F6"/>
    <w:rsid w:val="00073132"/>
    <w:rsid w:val="0008017A"/>
    <w:rsid w:val="000D5338"/>
    <w:rsid w:val="000F6620"/>
    <w:rsid w:val="001F2458"/>
    <w:rsid w:val="002F4582"/>
    <w:rsid w:val="00351B51"/>
    <w:rsid w:val="003F596F"/>
    <w:rsid w:val="004A4AFC"/>
    <w:rsid w:val="0055294A"/>
    <w:rsid w:val="005E6DB7"/>
    <w:rsid w:val="005E7E14"/>
    <w:rsid w:val="00685267"/>
    <w:rsid w:val="006948F0"/>
    <w:rsid w:val="006B4A21"/>
    <w:rsid w:val="006D0BEC"/>
    <w:rsid w:val="006D6D82"/>
    <w:rsid w:val="006F2B50"/>
    <w:rsid w:val="008047CB"/>
    <w:rsid w:val="00921FFF"/>
    <w:rsid w:val="00AA41B8"/>
    <w:rsid w:val="00AC70F8"/>
    <w:rsid w:val="00AE63F9"/>
    <w:rsid w:val="00AF015D"/>
    <w:rsid w:val="00B122F0"/>
    <w:rsid w:val="00B15CC0"/>
    <w:rsid w:val="00BE07E5"/>
    <w:rsid w:val="00D2090F"/>
    <w:rsid w:val="00D44EBF"/>
    <w:rsid w:val="00E121AB"/>
    <w:rsid w:val="00E36851"/>
    <w:rsid w:val="00E9233C"/>
    <w:rsid w:val="00E95F16"/>
    <w:rsid w:val="00F15862"/>
    <w:rsid w:val="00F603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1D8F01"/>
  <w15:docId w15:val="{775E6A0D-ACEF-49ED-9343-4D90EB14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BE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23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01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245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458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94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8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8F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8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8F0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AD0F22-4268-48BD-8BAA-8D5406F6D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erystwyth University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y Reed</dc:creator>
  <cp:lastModifiedBy>Hannah Payne [hep]</cp:lastModifiedBy>
  <cp:revision>2</cp:revision>
  <cp:lastPrinted>2014-11-12T14:51:00Z</cp:lastPrinted>
  <dcterms:created xsi:type="dcterms:W3CDTF">2019-05-30T15:37:00Z</dcterms:created>
  <dcterms:modified xsi:type="dcterms:W3CDTF">2019-05-30T15:37:00Z</dcterms:modified>
</cp:coreProperties>
</file>